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4-10</w:t>
      </w:r>
      <w:r>
        <w:t xml:space="preserve"> </w:t>
      </w:r>
      <w:r>
        <w:t xml:space="preserve">06:14:5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c2b8035c99a82e3380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4-10T06:14:56Z</dcterms:created>
  <dcterms:modified xsi:type="dcterms:W3CDTF">2024-04-10T06:1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4-10 06:14:50</vt:lpwstr>
  </property>
</Properties>
</file>